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ibrarian</w:t>
      </w:r>
      <w:r>
        <w:t xml:space="preserve"> </w:t>
      </w:r>
      <w:r>
        <w:t xml:space="preserve">Position</w:t>
      </w:r>
    </w:p>
    <w:p>
      <w:pPr>
        <w:pStyle w:val="FirstParagraph"/>
      </w:pPr>
      <w:r>
        <w:t xml:space="preserve">Your Name</w:t>
      </w:r>
      <w:r>
        <w:br/>
      </w:r>
      <w:r>
        <w:t xml:space="preserve">123 Library Street</w:t>
      </w:r>
      <w:r>
        <w:br/>
      </w:r>
      <w:r>
        <w:t xml:space="preserve">Carlton, VIC 3053</w:t>
      </w:r>
      <w:r>
        <w:br/>
      </w:r>
      <w:r>
        <w:t xml:space="preserve">Australia</w:t>
      </w:r>
      <w:r>
        <w:br/>
      </w:r>
      <w:r>
        <w:t xml:space="preserve">Email: yourname@email.com</w:t>
      </w:r>
      <w:r>
        <w:br/>
      </w:r>
      <w:r>
        <w:t xml:space="preserve">Phone: +61 (4) XXX XXX XXX</w:t>
      </w:r>
    </w:p>
    <w:bookmarkStart w:id="20" w:name="internship-application-letter"/>
    <w:p>
      <w:pPr>
        <w:pStyle w:val="Heading1"/>
      </w:pPr>
      <w:r>
        <w:t xml:space="preserve">Internship Application Letter</w:t>
      </w:r>
    </w:p>
    <w:bookmarkEnd w:id="20"/>
    <w:p>
      <w:pPr>
        <w:pStyle w:val="FirstParagraph"/>
      </w:pPr>
      <w:r>
        <w:t xml:space="preserve">Date: October 26, 2023</w:t>
      </w:r>
    </w:p>
    <w:p>
      <w:pPr>
        <w:pStyle w:val="BodyText"/>
      </w:pPr>
      <w:r>
        <w:t xml:space="preserve">Ms. Eleanor Thompson</w:t>
      </w:r>
      <w:r>
        <w:br/>
      </w:r>
      <w:r>
        <w:t xml:space="preserve">Head of Library Services</w:t>
      </w:r>
      <w:r>
        <w:br/>
      </w:r>
      <w:r>
        <w:t xml:space="preserve">Melbourne Central Library</w:t>
      </w:r>
      <w:r>
        <w:br/>
      </w:r>
      <w:r>
        <w:t xml:space="preserve">100 Swanston Street</w:t>
      </w:r>
      <w:r>
        <w:br/>
      </w:r>
      <w:r>
        <w:t xml:space="preserve">Melbourne, VIC 3000</w:t>
      </w:r>
    </w:p>
    <w:bookmarkStart w:id="21" w:name="X5a93f7cd36dd27b43c9d7af878257e56f0d29c9"/>
    <w:p>
      <w:pPr>
        <w:pStyle w:val="Heading2"/>
      </w:pPr>
      <w:r>
        <w:t xml:space="preserve">Subject: Application for Librarian Internship Position</w:t>
      </w:r>
    </w:p>
    <w:bookmarkEnd w:id="21"/>
    <w:p>
      <w:pPr>
        <w:pStyle w:val="FirstParagraph"/>
      </w:pPr>
      <w:r>
        <w:t xml:space="preserve">Dear Ms. Thompson,</w:t>
      </w:r>
    </w:p>
    <w:p>
      <w:pPr>
        <w:pStyle w:val="BodyText"/>
      </w:pPr>
      <w:r>
        <w:t xml:space="preserve">It is with profound enthusiasm that I submit my Internship Application Letter for the Librarian Internship position at Melbourne Central Library, a cornerstone institution within Australia's vibrant cultural landscape and particularly significant to me as I pursue my career in library science within Australia Melbourne. Having long admired Melbourne's reputation as a global city of libraries – where institutions like the State Library of Victoria and public libraries across the municipality embody the Australian commitment to knowledge access – I am eager to contribute my academic foundation, technological aptitude, and passion for community engagement to your esteemed team.</w:t>
      </w:r>
    </w:p>
    <w:p>
      <w:pPr>
        <w:pStyle w:val="BodyText"/>
      </w:pPr>
      <w:r>
        <w:t xml:space="preserve">As an international student completing my Master of Information Management at RMIT University in Melbourne, I have immersed myself in both theoretical frameworks and practical applications relevant to modern librarianship. My academic journey has been deeply enriched by coursework focusing on Australian library standards (including the National Library's Guidelines for Public Libraries), digital resource management within multicultural contexts, and community outreach strategies specific to Australia's diverse population. This academic preparation aligns precisely with Melbourne Central Library’s mission to serve as an inclusive knowledge hub for all Victorians – a mission I am eager to support during my Internship Application Letter period.</w:t>
      </w:r>
    </w:p>
    <w:p>
      <w:pPr>
        <w:pStyle w:val="BodyText"/>
      </w:pPr>
      <w:r>
        <w:t xml:space="preserve">My practical experience reinforces my readiness for this Librarian internship. During my previous placement at the Fitzroy Community Library (a branch serving Melbourne's multicultural inner-city community), I assisted in cataloguing over 1,200 bilingual resources for the city's growing Vietnamese and Arabic-speaking populations, implemented a new digital lending platform compatible with Australian library systems (Libsys), and co-designed a "Digital Literacy for Seniors" program that attracted 45+ weekly participants. I meticulously documented these initiatives using Australia’s National Library Cataloguing Standards, ensuring compliance with both state regulations and international best practices. This experience solidified my understanding of how a Librarian in Australia Melbourne must balance technological innovation with culturally sensitive service delivery.</w:t>
      </w:r>
    </w:p>
    <w:p>
      <w:pPr>
        <w:pStyle w:val="BodyText"/>
      </w:pPr>
      <w:r>
        <w:t xml:space="preserve">What particularly draws me to this internship opportunity is Melbourne Central Library's innovative approach to integrating digital services with physical community spaces – a model I believe exemplifies the future of librarianship in Australia. The library’s recent partnership with Monash University’s Digital Humanities Centre and its "Library as Living Room" initiative, which transformed underutilized spaces into collaborative learning zones, resonated deeply with my academic interest in spatial design for knowledge access. In my current studies, I’ve researched how Australian public libraries navigate the tension between preserving physical collections and expanding digital services – a challenge directly addressed by Melbourne Central Library’s strategic vision. I am keen to contribute to projects such as your upcoming Indigenous Knowledge Repository project, which aligns with my volunteer work with the Wurundjeri Land Council on community-led oral history documentation.</w:t>
      </w:r>
    </w:p>
    <w:p>
      <w:pPr>
        <w:pStyle w:val="BodyText"/>
      </w:pPr>
      <w:r>
        <w:t xml:space="preserve">My technical proficiencies are honed specifically for the Australian library environment. I am certified in OCLC WorldShare Management Services (the predominant platform across Australian libraries), proficient in managing metadata according to Dublin Core and Australia’s own National Library Cataloguing Rules, and experienced with LibSys – the integrated library system widely used throughout Melbourne. During my recent internship at the State Library of Victoria, I assisted in migrating 20,000 historical items from physical archives to the Victorian Collections database (a platform critical for preserving Australia’s heritage), gaining firsthand insight into national archival standards. I understand that a Librarian in Australia Melbourne must be equally adept at managing both traditional resources and emerging digital ecosystems.</w:t>
      </w:r>
    </w:p>
    <w:p>
      <w:pPr>
        <w:pStyle w:val="BodyText"/>
      </w:pPr>
      <w:r>
        <w:t xml:space="preserve">Moreover, my commitment to community engagement is deeply rooted in Melbourne’s unique multicultural fabric. As a former volunteer with the Victorian Multicultural Commission’s "Language Bridge" program, I facilitated book clubs for newly arrived refugees using Australian literature – from Banjo Paterson to Alexis Wright – demonstrating how libraries can foster social cohesion. This experience taught me that effective librarianship in Australia Melbourne requires nuanced cultural awareness beyond mere translation; it demands understanding of community narratives, historical context (like the significance of Wurundjeri Country), and contemporary societal needs. I have actively engaged with Australian library associations, including attending the 2023 Victorian Library Association Conference to discuss "Inclusive Collection Development in Post-Migration Communities," where I presented a case study from my Fitzroy placement.</w:t>
      </w:r>
    </w:p>
    <w:p>
      <w:pPr>
        <w:pStyle w:val="BodyText"/>
      </w:pPr>
      <w:r>
        <w:t xml:space="preserve">I recognize that this Internship Application Letter represents more than a training opportunity; it is a chance to immerse myself within Australia’s dynamic library network at its most influential urban hub. Melbourne Central Library stands at the intersection of academic, cultural, and community life – exactly where I aim to build my career as a Librarian committed to making knowledge accessible for all Victorians. My fluency in English (native) and basic Spanish (for supporting Melbourne’s growing Latin American communities), coupled with my familiarity with Australian workplace culture through both education and residence, ensures I can contribute meaningfully from day one.</w:t>
      </w:r>
    </w:p>
    <w:p>
      <w:pPr>
        <w:pStyle w:val="BodyText"/>
      </w:pPr>
      <w:r>
        <w:t xml:space="preserve">Thank you for considering my application. I have attached my resume detailing further academic achievements, volunteer work, and professional certifications. I would be honored to discuss how my skills in collection management, community engagement strategies specific to Australia Melbourne demographics, and technological adaptability could benefit your library’s innovative projects during an interview at your earliest convenience. The opportunity to learn from Melbourne Central Library’s exceptional team would be a pivotal step toward my goal of becoming a Librarian who actively shapes Australia's future knowledge landscape.</w:t>
      </w:r>
    </w:p>
    <w:p>
      <w:pPr>
        <w:pStyle w:val="BodyText"/>
      </w:pPr>
      <w:r>
        <w:t xml:space="preserve">Sincerely,</w:t>
      </w:r>
    </w:p>
    <w:p>
      <w:pPr>
        <w:pStyle w:val="BodyText"/>
      </w:pPr>
      <w:r>
        <w:t xml:space="preserve">Your Name</w:t>
      </w:r>
    </w:p>
    <w:p>
      <w:pPr>
        <w:pStyle w:val="BodyText"/>
      </w:pPr>
      <w:r>
        <w:t xml:space="preserve">Master of Information Management Candidate, RMIT University</w:t>
      </w:r>
    </w:p>
    <w:p>
      <w:pPr>
        <w:pStyle w:val="BodyText"/>
      </w:pPr>
      <w:r>
        <w:t xml:space="preserve">Word Count: 83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ibrarian Position</dc:title>
  <dc:creator/>
  <dc:language>en</dc:language>
  <cp:keywords/>
  <dcterms:created xsi:type="dcterms:W3CDTF">2026-07-18T02:33:25Z</dcterms:created>
  <dcterms:modified xsi:type="dcterms:W3CDTF">2026-07-18T02:33:25Z</dcterms:modified>
</cp:coreProperties>
</file>

<file path=docProps/custom.xml><?xml version="1.0" encoding="utf-8"?>
<Properties xmlns="http://schemas.openxmlformats.org/officeDocument/2006/custom-properties" xmlns:vt="http://schemas.openxmlformats.org/officeDocument/2006/docPropsVTypes"/>
</file>